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citron meringuée 7%</w:t>
            </w:r>
          </w:p>
        </w:tc>
      </w:tr>
      <w:tr w14:paraId="5E8C0728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2F4626EA" w14:textId="2DA00D4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E10F57" w14:paraId="314FB999" w14:textId="2CB4C2E3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F0CE9" w:rsidRPr="0069446B" w:rsidP="009B0F88" w14:paraId="5A8FED36" w14:textId="48A2F2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XXXX-XXXX-XXXX-XXXX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  <w:tr w14:paraId="013F4127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14:paraId="531367F6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09853F86" w14:textId="03A060A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ktogramy określa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7E2A45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2CC75AF9" w14:textId="6B3E5396">
            <w:pPr>
              <w:pStyle w:val="SDSTableTextCentered"/>
              <w:rPr>
                <w:noProof w:val="0"/>
              </w:rPr>
            </w:pPr>
            <w:r w:rsidRPr="0069446B" w:rsidR="00FA7F7F">
              <w:drawing>
                <wp:inline>
                  <wp:extent cx="635000" cy="635000"/>
                  <wp:docPr id="100001" name="" descr="GH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6F9D33A" w14:textId="4AE42712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92950ED" w14:textId="2E6C5141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11293D9" w14:textId="42F16FFE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70BEE06B" w14:textId="62D224D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65B45AFC" w14:textId="3C7954BC">
            <w:pPr>
              <w:pStyle w:val="SDSTableTextCentered"/>
              <w:rPr>
                <w:noProof w:val="0"/>
              </w:rPr>
            </w:pPr>
          </w:p>
        </w:tc>
      </w:tr>
      <w:tr w14:paraId="25CDDBF4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A51479" w14:paraId="2A883038" w14:textId="77777777">
            <w:pPr>
              <w:pStyle w:val="SDSTableTextNormal"/>
              <w:rPr>
                <w:noProof w:val="0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AEA4BE" w14:textId="77777777">
            <w:pPr>
              <w:pStyle w:val="SDSTableTextColonColumn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7F2E30A" w14:textId="24702AC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GHS07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1BFCE48E" w14:textId="65A3F993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FD8E0F8" w14:textId="5F02E27B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E3B6B93" w14:textId="5ADF2AF4">
            <w:pPr>
              <w:pStyle w:val="SDSTableTextCentered"/>
              <w:rPr>
                <w:noProof w:val="0"/>
              </w:rPr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589ACC4E" w14:textId="7D99C3B5">
            <w:pPr>
              <w:pStyle w:val="SDSTableTextCentered"/>
              <w:rPr>
                <w:noProof w:val="0"/>
              </w:rPr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1435ED" w14:paraId="459CA760" w14:textId="790AC770">
            <w:pPr>
              <w:pStyle w:val="SDSTableTextCentered"/>
              <w:rPr>
                <w:noProof w:val="0"/>
              </w:rPr>
            </w:pPr>
          </w:p>
        </w:tc>
      </w:tr>
      <w:tr w14:paraId="3F65072B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657BDD74" w14:textId="4B9181B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asło ostrzegawcze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BEBA5B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A418A56" w14:textId="53A3498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waga</w:t>
            </w:r>
          </w:p>
        </w:tc>
      </w:tr>
      <w:tr w14:paraId="3D4A98A9" w14:textId="77777777" w:rsidTr="00CF3C4E">
        <w:tblPrEx>
          <w:tblW w:w="10489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21D0D543" w14:textId="1B173C1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ier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6392409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7CC56F45" w14:textId="3A33C69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; α-hexylcinnamaldehyde</w:t>
            </w:r>
          </w:p>
        </w:tc>
      </w:tr>
    </w:tbl>
    <w:p w:rsidR="00903637" w:rsidRPr="0069446B" w:rsidP="00DC42C5" w14:paraId="1E248DF8" w14:textId="3D74F78D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317 - Może powodować alergię skórną.</w:t>
              <w:br/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333+P313 - W przypadku podrażnienia lub wysypki skórnej: skonsultować się z lekarzem.</w:t>
              <w:br/>
              <w:t>P501 - Zawartość i pojemnik usuwać do centrum sortowania, zgodnie z lokalnymi przepisami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0-51-4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402-9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7-085-00-9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, H302 (ATE=500 mg/kg masy ciała)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itra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5392-40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26-394-6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94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0B61D5" w:rsidRPr="0069446B" w:rsidP="000B61D5" w14:paraId="135F4718" w14:textId="7F15A692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ndywidualne wyposażenie ochronne</w:t>
      </w:r>
    </w:p>
    <w:p w:rsidR="00404CA3" w:rsidRPr="0069446B" w:rsidP="00404CA3" w14:paraId="410C6189" w14:textId="4546F574">
      <w:pPr>
        <w:pStyle w:val="SDSTextHeading4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Ochrona dróg oddechowych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4B60A53D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6442B2" w14:paraId="0D853C22" w14:textId="3DF0917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Ochrona dróg oddechowych</w:t>
            </w:r>
            <w:r w:rsidRPr="0069446B">
              <w:rPr>
                <w:noProof w:val="0"/>
              </w:rPr>
              <w:t>:</w:t>
            </w:r>
          </w:p>
        </w:tc>
      </w:tr>
      <w:tr w14:paraId="5B2B50C1" w14:textId="77777777" w:rsidTr="00DF15DA">
        <w:tblPrEx>
          <w:tblW w:w="10489" w:type="dxa"/>
          <w:tblLayout w:type="fixed"/>
          <w:tblLook w:val="04A0"/>
        </w:tblPrEx>
        <w:tc>
          <w:tcPr>
            <w:tcW w:w="10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5AFFA8A" w14:textId="04842D1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przypadku niewystarczającej wentylacji, nosić odpowiedni aparat oddechowy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esperidaceae. Orientalny. balsamiczn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1 (Acute Oral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Może powodować alergię skórną.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781 mg/kg masy ciała Animal: rat, Guideline: OECD Guideline 410 (Repeated Dose Dermal Toxicity: 21/28-Day Study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meringu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,3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,09 mg/l Test organisms (species): Daphnia magna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citron meringuée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citral (5392-40-5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benzyl benzoate (120-51-4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enzyl benzo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cute Tox. 4 (Doustne)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oksyczność ostra (droga pokarmowa), kategoria 4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0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szkodliwie po połknięciu.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  <w:tr w14:paraId="76B6D772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8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meringuée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citron meringuée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8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fontTable" Target="fontTable.xml"/><Relationship Id="rId12" Type="http://schemas.openxmlformats.org/officeDocument/2006/relationships/footer" Target="footer3.xml"/><Relationship Id="rId7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webSettings" Target="webSettings.xml"/><Relationship Id="rId16" Type="http://schemas.openxmlformats.org/officeDocument/2006/relationships/customXml" Target="../customXml/item3.xml"/><Relationship Id="rId1" Type="http://schemas.openxmlformats.org/officeDocument/2006/relationships/settings" Target="settings.xml"/><Relationship Id="rId11" Type="http://schemas.openxmlformats.org/officeDocument/2006/relationships/header" Target="header3.xml"/><Relationship Id="rId6" Type="http://schemas.openxmlformats.org/officeDocument/2006/relationships/image" Target="media/image1.png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14" Type="http://schemas.openxmlformats.org/officeDocument/2006/relationships/styles" Target="styles.xml"/><Relationship Id="rId4" Type="http://schemas.openxmlformats.org/officeDocument/2006/relationships/customXml" Target="../customXml/item1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2BA7A0-9FA9-4EE4-A2DC-06DE73C98C95}"/>
</file>

<file path=customXml/itemProps3.xml><?xml version="1.0" encoding="utf-8"?>
<ds:datastoreItem xmlns:ds="http://schemas.openxmlformats.org/officeDocument/2006/customXml" ds:itemID="{23A388C5-0382-4AD5-9F22-072A1FEE3829}"/>
</file>

<file path=customXml/itemProps4.xml><?xml version="1.0" encoding="utf-8"?>
<ds:datastoreItem xmlns:ds="http://schemas.openxmlformats.org/officeDocument/2006/customXml" ds:itemID="{46859EF2-8B66-43B2-B82E-5461C3E85F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